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92D1D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rPr>
          <w:noProof/>
        </w:rPr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CA5527D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210D0E32" w:rsidR="00D71EA0" w:rsidRPr="00D71EA0" w:rsidRDefault="00D71EA0" w:rsidP="00D71EA0">
      <w:pPr>
        <w:rPr>
          <w:lang w:val="bg-BG"/>
        </w:rPr>
      </w:pPr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span&gt;</w:t>
      </w:r>
      <w:r w:rsidRPr="00D71EA0">
        <w:rPr>
          <w:noProof/>
        </w:rPr>
        <w:t xml:space="preserve"> </w:t>
      </w:r>
      <w:r w:rsidRPr="00D71EA0">
        <w:t>for List Item 1, List item 2 and List Item 3.</w:t>
      </w:r>
    </w:p>
    <w:p w14:paraId="40A0FE5D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3FD3E98" w14:textId="77777777" w:rsidR="00E33C16" w:rsidRPr="006B2CC9" w:rsidRDefault="00E33C16" w:rsidP="00E33C16">
      <w:pPr>
        <w:pStyle w:val="Heading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255709F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77777777" w:rsidR="00E33C16" w:rsidRPr="006B2CC9" w:rsidRDefault="00E33C16" w:rsidP="00E33C16">
      <w:pPr>
        <w:pStyle w:val="Heading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 xml:space="preserve">Modern </w:t>
      </w:r>
      <w:r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ACB574D" w14:textId="77777777" w:rsidR="00E33C16" w:rsidRPr="006B2CC9" w:rsidRDefault="00E33C16" w:rsidP="00E33C16">
      <w:pPr>
        <w:pStyle w:val="Heading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 xml:space="preserve">tag for paragraphs and </w:t>
      </w:r>
      <w:r w:rsidRPr="006B2CC9">
        <w:rPr>
          <w:rStyle w:val="CodeChar"/>
        </w:rPr>
        <w:t>&lt;span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for Hello, Stranger!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2682E576" w14:textId="77777777" w:rsidR="00E33C16" w:rsidRPr="006B2CC9" w:rsidRDefault="00E33C16" w:rsidP="00E33C16">
      <w:pPr>
        <w:pStyle w:val="Heading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>q::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16276800" w14:textId="0CE647CB" w:rsidR="00E33C16" w:rsidRPr="00E33C16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 xml:space="preserve">q::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795CEFFD" w14:textId="2EFC4248" w:rsidR="00E33C16" w:rsidRDefault="00E33C16" w:rsidP="00E33C16">
      <w:pPr>
        <w:rPr>
          <w:b/>
          <w:lang w:val="bg-BG"/>
        </w:rPr>
      </w:pPr>
    </w:p>
    <w:p w14:paraId="1E8790BC" w14:textId="51C84833" w:rsidR="00E33C16" w:rsidRDefault="00E33C16" w:rsidP="00E33C16">
      <w:pPr>
        <w:rPr>
          <w:b/>
          <w:lang w:val="bg-BG"/>
        </w:rPr>
      </w:pPr>
    </w:p>
    <w:p w14:paraId="0B86A672" w14:textId="47AC15B1" w:rsidR="00E33C16" w:rsidRDefault="00E33C16" w:rsidP="00E33C16">
      <w:pPr>
        <w:rPr>
          <w:b/>
          <w:lang w:val="bg-BG"/>
        </w:rPr>
      </w:pPr>
    </w:p>
    <w:p w14:paraId="2FC8FC92" w14:textId="4C8E3BA3" w:rsidR="00E33C16" w:rsidRDefault="00E33C16" w:rsidP="00E33C16">
      <w:pPr>
        <w:rPr>
          <w:b/>
          <w:lang w:val="bg-BG"/>
        </w:rPr>
      </w:pPr>
    </w:p>
    <w:p w14:paraId="0792CAD0" w14:textId="257B44F0" w:rsidR="00E33C16" w:rsidRDefault="00E33C16" w:rsidP="00E33C16">
      <w:pPr>
        <w:rPr>
          <w:b/>
          <w:lang w:val="bg-BG"/>
        </w:rPr>
      </w:pPr>
    </w:p>
    <w:p w14:paraId="05106795" w14:textId="6162820A" w:rsidR="00E33C16" w:rsidRDefault="00E33C16" w:rsidP="00E33C16">
      <w:pPr>
        <w:rPr>
          <w:b/>
          <w:lang w:val="bg-BG"/>
        </w:rPr>
      </w:pPr>
    </w:p>
    <w:p w14:paraId="1B239B58" w14:textId="400B2D0D" w:rsidR="00E33C16" w:rsidRDefault="00E33C16" w:rsidP="00E33C16">
      <w:pPr>
        <w:rPr>
          <w:b/>
          <w:lang w:val="bg-BG"/>
        </w:rPr>
      </w:pPr>
    </w:p>
    <w:p w14:paraId="07CC1A67" w14:textId="3C1D8A41" w:rsidR="00E33C16" w:rsidRDefault="00E33C16" w:rsidP="00E33C16">
      <w:pPr>
        <w:rPr>
          <w:b/>
          <w:lang w:val="bg-BG"/>
        </w:rPr>
      </w:pPr>
    </w:p>
    <w:p w14:paraId="544DB93A" w14:textId="44C7C933" w:rsidR="00E33C16" w:rsidRDefault="00E33C16" w:rsidP="00E33C16">
      <w:pPr>
        <w:rPr>
          <w:b/>
          <w:lang w:val="bg-BG"/>
        </w:rPr>
      </w:pPr>
    </w:p>
    <w:p w14:paraId="3F7E8F48" w14:textId="754B8A41" w:rsidR="00E33C16" w:rsidRDefault="00E33C16" w:rsidP="00E33C16">
      <w:pPr>
        <w:rPr>
          <w:b/>
          <w:lang w:val="bg-BG"/>
        </w:rPr>
      </w:pPr>
    </w:p>
    <w:p w14:paraId="6E03DC4B" w14:textId="25270CAE" w:rsidR="00E33C16" w:rsidRDefault="00E33C16" w:rsidP="00E33C16">
      <w:pPr>
        <w:rPr>
          <w:b/>
          <w:lang w:val="bg-BG"/>
        </w:rPr>
      </w:pPr>
    </w:p>
    <w:p w14:paraId="661E242F" w14:textId="2D5F0906" w:rsidR="00E33C16" w:rsidRDefault="00E33C16" w:rsidP="00E33C16">
      <w:pPr>
        <w:rPr>
          <w:b/>
          <w:lang w:val="bg-BG"/>
        </w:rPr>
      </w:pPr>
    </w:p>
    <w:p w14:paraId="31E9FEE0" w14:textId="78E3AD17" w:rsidR="00E33C16" w:rsidRDefault="00E33C16" w:rsidP="00E33C16">
      <w:pPr>
        <w:rPr>
          <w:b/>
          <w:lang w:val="bg-BG"/>
        </w:rPr>
      </w:pPr>
    </w:p>
    <w:p w14:paraId="517443C4" w14:textId="74588C25" w:rsidR="00E33C16" w:rsidRDefault="00E33C16" w:rsidP="00E33C16">
      <w:pPr>
        <w:rPr>
          <w:b/>
          <w:lang w:val="bg-BG"/>
        </w:rPr>
      </w:pPr>
    </w:p>
    <w:p w14:paraId="04054E66" w14:textId="5A9D4258" w:rsidR="00E33C16" w:rsidRDefault="00E33C16" w:rsidP="00E33C16">
      <w:pPr>
        <w:rPr>
          <w:b/>
          <w:lang w:val="bg-BG"/>
        </w:rPr>
      </w:pPr>
    </w:p>
    <w:p w14:paraId="5E071903" w14:textId="51576945" w:rsidR="00E33C16" w:rsidRDefault="00E33C16" w:rsidP="00E33C16">
      <w:pPr>
        <w:rPr>
          <w:b/>
          <w:lang w:val="bg-BG"/>
        </w:rPr>
      </w:pPr>
    </w:p>
    <w:p w14:paraId="216E6C76" w14:textId="77777777" w:rsidR="00E33C16" w:rsidRPr="00E33C16" w:rsidRDefault="00E33C16" w:rsidP="00E33C16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B4CE154">
            <wp:extent cx="6626225" cy="6906260"/>
            <wp:effectExtent l="19050" t="19050" r="22225" b="27940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9062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77777777" w:rsidR="00E33C16" w:rsidRPr="006B2CC9" w:rsidRDefault="00E33C16" w:rsidP="00E33C16">
      <w:pPr>
        <w:pStyle w:val="Heading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106DBD5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5D04ABE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2ea620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2EA620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03C28" w14:textId="77777777" w:rsidR="00AE48CE" w:rsidRDefault="00AE48CE" w:rsidP="008068A2">
      <w:pPr>
        <w:spacing w:after="0" w:line="240" w:lineRule="auto"/>
      </w:pPr>
      <w:r>
        <w:separator/>
      </w:r>
    </w:p>
  </w:endnote>
  <w:endnote w:type="continuationSeparator" w:id="0">
    <w:p w14:paraId="5658E898" w14:textId="77777777" w:rsidR="00AE48CE" w:rsidRDefault="00AE48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29DBF" w14:textId="77777777" w:rsidR="00AE48CE" w:rsidRDefault="00AE48CE" w:rsidP="008068A2">
      <w:pPr>
        <w:spacing w:after="0" w:line="240" w:lineRule="auto"/>
      </w:pPr>
      <w:r>
        <w:separator/>
      </w:r>
    </w:p>
  </w:footnote>
  <w:footnote w:type="continuationSeparator" w:id="0">
    <w:p w14:paraId="7459D083" w14:textId="77777777" w:rsidR="00AE48CE" w:rsidRDefault="00AE48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rgUABxkEx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AE48CE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5EF1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EE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27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selinppetkov@yahoo.com</cp:lastModifiedBy>
  <cp:revision>16</cp:revision>
  <cp:lastPrinted>2015-10-26T22:35:00Z</cp:lastPrinted>
  <dcterms:created xsi:type="dcterms:W3CDTF">2019-11-12T12:29:00Z</dcterms:created>
  <dcterms:modified xsi:type="dcterms:W3CDTF">2022-01-14T11:45:00Z</dcterms:modified>
  <cp:category>programming; education; software engineering; software development</cp:category>
</cp:coreProperties>
</file>